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EE59F" w14:textId="77777777" w:rsidR="002F5EC1" w:rsidRDefault="00A06B5B">
      <w:pPr>
        <w:pStyle w:val="a7"/>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a7"/>
        <w:tabs>
          <w:tab w:val="right" w:pos="9639"/>
        </w:tabs>
        <w:rPr>
          <w:rFonts w:eastAsia="宋体"/>
          <w:bCs/>
          <w:sz w:val="24"/>
          <w:szCs w:val="24"/>
          <w:lang w:eastAsia="zh-CN"/>
        </w:rPr>
      </w:pPr>
      <w:r>
        <w:rPr>
          <w:rFonts w:eastAsia="宋体"/>
          <w:bCs/>
          <w:sz w:val="24"/>
          <w:szCs w:val="24"/>
          <w:lang w:eastAsia="zh-CN"/>
        </w:rPr>
        <w:t xml:space="preserve"> 25 January – 05 February 2021</w:t>
      </w:r>
      <w:r>
        <w:rPr>
          <w:rFonts w:eastAsia="宋体"/>
          <w:sz w:val="24"/>
          <w:szCs w:val="24"/>
          <w:lang w:eastAsia="zh-CN"/>
        </w:rPr>
        <w:tab/>
      </w:r>
    </w:p>
    <w:p w14:paraId="7EEEE5A1" w14:textId="77777777" w:rsidR="002F5EC1" w:rsidRDefault="002F5EC1">
      <w:pPr>
        <w:pStyle w:val="a7"/>
        <w:rPr>
          <w:bCs/>
          <w:sz w:val="24"/>
        </w:rPr>
      </w:pPr>
    </w:p>
    <w:p w14:paraId="7EEEE5A2" w14:textId="77777777" w:rsidR="002F5EC1" w:rsidRDefault="002F5EC1">
      <w:pPr>
        <w:pStyle w:val="a7"/>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ab"/>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274307"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ab"/>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ab"/>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ad"/>
        <w:numPr>
          <w:ilvl w:val="0"/>
          <w:numId w:val="2"/>
        </w:numPr>
      </w:pPr>
      <w:r>
        <w:t>BCS reporting is optional</w:t>
      </w:r>
    </w:p>
    <w:p w14:paraId="7EEEE5CC" w14:textId="77777777" w:rsidR="002F5EC1" w:rsidRDefault="00A06B5B">
      <w:pPr>
        <w:pStyle w:val="ad"/>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a4"/>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a4"/>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a4"/>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a4"/>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宋体"/>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宋体" w:hint="eastAsia"/>
                <w:lang w:val="en-US" w:eastAsia="zh-CN"/>
              </w:rPr>
              <w:t xml:space="preserve"> was supported</w:t>
            </w:r>
          </w:p>
          <w:p w14:paraId="7EEEE5F7" w14:textId="77777777" w:rsidR="002F5EC1" w:rsidRDefault="002F5EC1">
            <w:pPr>
              <w:pStyle w:val="TAC"/>
              <w:spacing w:before="20" w:after="20"/>
              <w:ind w:left="57" w:right="57"/>
              <w:jc w:val="left"/>
              <w:rPr>
                <w:rFonts w:eastAsia="宋体"/>
                <w:lang w:val="en-US" w:eastAsia="zh-CN"/>
              </w:rPr>
            </w:pPr>
          </w:p>
          <w:p w14:paraId="7EEEE5F8" w14:textId="77777777" w:rsidR="002F5EC1" w:rsidRDefault="00A06B5B">
            <w:pPr>
              <w:pStyle w:val="TAC"/>
              <w:spacing w:before="20" w:after="20"/>
              <w:ind w:right="57"/>
              <w:jc w:val="left"/>
              <w:rPr>
                <w:lang w:val="en-US" w:eastAsia="zh-CN"/>
              </w:rPr>
            </w:pPr>
            <w:r>
              <w:rPr>
                <w:rFonts w:eastAsia="宋体"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宋体"/>
                <w:lang w:eastAsia="zh-CN"/>
              </w:rPr>
            </w:pPr>
            <w:r>
              <w:rPr>
                <w:rFonts w:eastAsia="宋体" w:hint="eastAsia"/>
                <w:lang w:eastAsia="zh-CN"/>
              </w:rPr>
              <w:t>A</w:t>
            </w:r>
            <w:r w:rsidR="0043409B">
              <w:rPr>
                <w:rFonts w:eastAsia="宋体"/>
                <w:lang w:eastAsia="zh-CN"/>
              </w:rPr>
              <w:t xml:space="preserve">1 </w:t>
            </w:r>
            <w:r w:rsidR="0043409B">
              <w:rPr>
                <w:rFonts w:eastAsia="宋体"/>
                <w:lang w:eastAsia="zh-CN"/>
              </w:rPr>
              <w:t>–</w:t>
            </w:r>
            <w:r w:rsidR="0043409B">
              <w:rPr>
                <w:rFonts w:eastAsia="宋体"/>
                <w:lang w:eastAsia="zh-CN"/>
              </w:rPr>
              <w:t xml:space="preserve"> A</w:t>
            </w:r>
            <w:r>
              <w:rPr>
                <w:rFonts w:eastAsia="宋体"/>
                <w:lang w:eastAsia="zh-CN"/>
              </w:rPr>
              <w:t>gree</w:t>
            </w:r>
            <w:r w:rsidR="0043409B">
              <w:rPr>
                <w:rFonts w:eastAsia="宋体"/>
                <w:lang w:eastAsia="zh-CN"/>
              </w:rPr>
              <w:t>.</w:t>
            </w:r>
          </w:p>
          <w:p w14:paraId="6E1746DF" w14:textId="6773A2BD" w:rsidR="00AF5447" w:rsidRDefault="00AF5447" w:rsidP="007E3E22">
            <w:pPr>
              <w:pStyle w:val="TAC"/>
              <w:spacing w:before="20" w:after="20"/>
              <w:ind w:left="57" w:right="57"/>
              <w:jc w:val="left"/>
              <w:rPr>
                <w:rFonts w:eastAsia="宋体"/>
                <w:lang w:eastAsia="zh-CN"/>
              </w:rPr>
            </w:pPr>
            <w:r>
              <w:rPr>
                <w:rFonts w:eastAsia="宋体"/>
                <w:lang w:eastAsia="zh-CN"/>
              </w:rPr>
              <w:t xml:space="preserve">A2 – </w:t>
            </w:r>
            <w:r w:rsidR="0043409B">
              <w:rPr>
                <w:rFonts w:eastAsia="宋体"/>
                <w:lang w:eastAsia="zh-CN"/>
              </w:rPr>
              <w:t>W</w:t>
            </w:r>
            <w:r>
              <w:rPr>
                <w:rFonts w:eastAsia="宋体"/>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宋体"/>
                <w:lang w:eastAsia="zh-CN"/>
              </w:rPr>
            </w:pPr>
            <w:r>
              <w:rPr>
                <w:rFonts w:eastAsia="宋体"/>
                <w:lang w:eastAsia="zh-CN"/>
              </w:rPr>
              <w:t xml:space="preserve">A3 </w:t>
            </w:r>
            <w:r>
              <w:rPr>
                <w:rFonts w:eastAsia="宋体"/>
                <w:lang w:eastAsia="zh-CN"/>
              </w:rPr>
              <w:t>–</w:t>
            </w:r>
            <w:r>
              <w:rPr>
                <w:rFonts w:eastAsia="宋体"/>
                <w:lang w:eastAsia="zh-CN"/>
              </w:rPr>
              <w:t xml:space="preserve"> We share the similar understanding as QC and MTK.</w:t>
            </w:r>
          </w:p>
          <w:p w14:paraId="7EEEE60D" w14:textId="72ADEC14" w:rsidR="0043409B" w:rsidRPr="00AF5447" w:rsidRDefault="0043409B" w:rsidP="0043409B">
            <w:pPr>
              <w:pStyle w:val="TAC"/>
              <w:spacing w:before="20" w:after="20"/>
              <w:ind w:left="57" w:right="57"/>
              <w:jc w:val="left"/>
              <w:rPr>
                <w:rFonts w:eastAsia="宋体" w:hint="eastAsia"/>
                <w:lang w:eastAsia="zh-CN"/>
              </w:rPr>
            </w:pPr>
            <w:r>
              <w:rPr>
                <w:rFonts w:eastAsia="宋体"/>
                <w:lang w:eastAsia="zh-CN"/>
              </w:rPr>
              <w:t xml:space="preserve">A4 </w:t>
            </w:r>
            <w:r>
              <w:rPr>
                <w:rFonts w:eastAsia="宋体"/>
                <w:lang w:eastAsia="zh-CN"/>
              </w:rPr>
              <w:t>–</w:t>
            </w:r>
            <w:r>
              <w:rPr>
                <w:rFonts w:eastAsia="宋体"/>
                <w:lang w:eastAsia="zh-CN"/>
              </w:rPr>
              <w:t xml:space="preserve"> We want to confirm the understanding that optional reporting of BCS means even if the UE does not support the UL configuration for intra-band ENDC part, the UE can still report the BCS value which applies to downlink only; </w:t>
            </w:r>
            <w:r w:rsidR="00D03987">
              <w:rPr>
                <w:rFonts w:eastAsia="宋体"/>
                <w:lang w:eastAsia="zh-CN"/>
              </w:rPr>
              <w:t xml:space="preserve">and </w:t>
            </w:r>
            <w:r>
              <w:rPr>
                <w:rFonts w:eastAsia="宋体"/>
                <w:lang w:eastAsia="zh-CN"/>
              </w:rPr>
              <w:t>if the UE supports the UL configuration for intra-band ENDC part, the reported BCS value applies to both uplink and downlink. If this is the case, we agree A4.</w:t>
            </w: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1" w14:textId="77777777" w:rsidR="007E3E22" w:rsidRDefault="007E3E22" w:rsidP="007E3E22">
            <w:pPr>
              <w:pStyle w:val="TAC"/>
              <w:spacing w:before="20" w:after="20"/>
              <w:ind w:left="57" w:right="57"/>
              <w:jc w:val="left"/>
              <w:rPr>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77777777" w:rsidR="002F5EC1" w:rsidRDefault="00A06B5B">
      <w:r>
        <w:rPr>
          <w:b/>
          <w:bCs/>
        </w:rPr>
        <w:t>Summary 1</w:t>
      </w:r>
      <w:r>
        <w:t>: TBD.</w:t>
      </w:r>
    </w:p>
    <w:p w14:paraId="7EEEE625" w14:textId="77777777" w:rsidR="002F5EC1" w:rsidRDefault="00A06B5B">
      <w:r>
        <w:rPr>
          <w:b/>
          <w:bCs/>
        </w:rPr>
        <w:t>Proposal 1</w:t>
      </w:r>
      <w:r>
        <w:t>: TBD.</w:t>
      </w:r>
    </w:p>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0"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1"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3" w:author="[Nokia RAN2]" w:date="2021-02-03T10:59:00Z">
              <w:r>
                <w:t xml:space="preserve">. </w:t>
              </w:r>
            </w:ins>
          </w:p>
          <w:p w14:paraId="7EEEE62A" w14:textId="77777777" w:rsidR="002F5EC1" w:rsidRDefault="00A06B5B">
            <w:pPr>
              <w:pStyle w:val="TAL"/>
              <w:numPr>
                <w:ilvl w:val="0"/>
                <w:numId w:val="2"/>
              </w:numPr>
            </w:pPr>
            <w:ins w:id="4" w:author="[Nokia RAN2]" w:date="2021-02-03T11:04:00Z">
              <w:r>
                <w:t>It is optional</w:t>
              </w:r>
            </w:ins>
            <w:ins w:id="5" w:author="[Nokia RAN2]" w:date="2021-02-03T11:01:00Z">
              <w:r>
                <w:t xml:space="preserve"> i</w:t>
              </w:r>
            </w:ins>
            <w:ins w:id="6"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7" w:author="[Nokia RAN2]" w:date="2021-02-03T11:00:00Z">
              <w:r>
                <w:rPr>
                  <w:lang w:eastAsia="en-GB"/>
                </w:rPr>
                <w:t xml:space="preserve">without </w:t>
              </w:r>
            </w:ins>
            <w:ins w:id="8" w:author="[Nokia RAN2]" w:date="2021-02-03T10:59:00Z">
              <w:r>
                <w:t>supporting the intra-band UL part as defined in</w:t>
              </w:r>
              <w:r>
                <w:rPr>
                  <w:lang w:eastAsia="en-GB"/>
                </w:rPr>
                <w:t xml:space="preserve"> TS 38.101-3 [4]</w:t>
              </w:r>
            </w:ins>
            <w:ins w:id="9" w:author="[Nokia RAN2]" w:date="2021-02-03T11:06:00Z">
              <w:r>
                <w:rPr>
                  <w:lang w:eastAsia="en-GB"/>
                </w:rPr>
                <w:t xml:space="preserve">. Such a </w:t>
              </w:r>
            </w:ins>
            <w:ins w:id="10" w:author="[Nokia RAN2]" w:date="2021-02-03T11:01:00Z">
              <w:r>
                <w:rPr>
                  <w:lang w:eastAsia="en-GB"/>
                </w:rPr>
                <w:t>band combination is</w:t>
              </w:r>
            </w:ins>
            <w:ins w:id="11" w:author="[Nokia RAN2]" w:date="2021-02-03T11:00:00Z">
              <w:r>
                <w:rPr>
                  <w:lang w:eastAsia="en-GB"/>
                </w:rPr>
                <w:t xml:space="preserve"> considered </w:t>
              </w:r>
            </w:ins>
            <w:ins w:id="12" w:author="[Nokia RAN2]" w:date="2021-02-03T11:01:00Z">
              <w:r>
                <w:rPr>
                  <w:lang w:eastAsia="en-GB"/>
                </w:rPr>
                <w:t xml:space="preserve">inter-band in the </w:t>
              </w:r>
            </w:ins>
            <w:ins w:id="13" w:author="[Nokia RAN2]" w:date="2021-02-03T11:04:00Z">
              <w:r>
                <w:rPr>
                  <w:lang w:eastAsia="en-GB"/>
                </w:rPr>
                <w:t>DL</w:t>
              </w:r>
            </w:ins>
            <w:ins w:id="14" w:author="[Nokia RAN2]" w:date="2021-02-03T11:01:00Z">
              <w:r>
                <w:rPr>
                  <w:lang w:eastAsia="en-GB"/>
                </w:rPr>
                <w:t xml:space="preserve"> </w:t>
              </w:r>
            </w:ins>
            <w:ins w:id="15" w:author="[Nokia RAN2]" w:date="2021-02-03T11:03:00Z">
              <w:r>
                <w:rPr>
                  <w:lang w:eastAsia="en-GB"/>
                </w:rPr>
                <w:t xml:space="preserve">and </w:t>
              </w:r>
            </w:ins>
            <w:ins w:id="16" w:author="[Nokia RAN2]" w:date="2021-02-03T11:02:00Z">
              <w:r>
                <w:rPr>
                  <w:lang w:eastAsia="en-GB"/>
                </w:rPr>
                <w:t xml:space="preserve">the </w:t>
              </w:r>
              <w:r>
                <w:t xml:space="preserve">intra-band </w:t>
              </w:r>
              <w:r>
                <w:rPr>
                  <w:szCs w:val="22"/>
                </w:rPr>
                <w:t>(NG)</w:t>
              </w:r>
              <w:r>
                <w:t>EN-DC/</w:t>
              </w:r>
              <w:r>
                <w:rPr>
                  <w:szCs w:val="22"/>
                </w:rPr>
                <w:t>NE-DC</w:t>
              </w:r>
              <w:r>
                <w:t xml:space="preserve"> </w:t>
              </w:r>
            </w:ins>
            <w:ins w:id="17" w:author="[Nokia RAN2]" w:date="2021-02-03T11:07:00Z">
              <w:r>
                <w:t xml:space="preserve">part of the band </w:t>
              </w:r>
            </w:ins>
            <w:ins w:id="18" w:author="[Nokia RAN2]" w:date="2021-02-03T11:02:00Z">
              <w:r>
                <w:rPr>
                  <w:lang w:eastAsia="en-GB"/>
                </w:rPr>
                <w:t xml:space="preserve">combination </w:t>
              </w:r>
            </w:ins>
            <w:ins w:id="19" w:author="[Nokia RAN2]" w:date="2021-02-03T11:04:00Z">
              <w:r>
                <w:rPr>
                  <w:lang w:eastAsia="en-GB"/>
                </w:rPr>
                <w:t>is considered inter-band EN-DC in the UL</w:t>
              </w:r>
            </w:ins>
            <w:ins w:id="20"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1" w:author="[Nokia RAN2]" w:date="2021-02-03T10:06:00Z"/>
                <w:bCs/>
                <w:iCs/>
              </w:rPr>
            </w:pPr>
            <w:del w:id="22" w:author="[Nokia RAN2]" w:date="2021-02-03T10:06:00Z">
              <w:r>
                <w:rPr>
                  <w:bCs/>
                  <w:iCs/>
                </w:rPr>
                <w:delText>CY</w:delText>
              </w:r>
            </w:del>
          </w:p>
          <w:p w14:paraId="7EEEE62D" w14:textId="77777777" w:rsidR="002F5EC1" w:rsidRDefault="00A06B5B">
            <w:pPr>
              <w:pStyle w:val="TAL"/>
              <w:jc w:val="center"/>
              <w:rPr>
                <w:bCs/>
                <w:iCs/>
              </w:rPr>
            </w:pPr>
            <w:ins w:id="23"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等线"/>
              </w:rPr>
              <w:t>N/A</w:t>
            </w:r>
          </w:p>
        </w:tc>
        <w:tc>
          <w:tcPr>
            <w:tcW w:w="728" w:type="dxa"/>
          </w:tcPr>
          <w:p w14:paraId="7EEEE62F" w14:textId="77777777" w:rsidR="002F5EC1" w:rsidRDefault="00A06B5B">
            <w:pPr>
              <w:pStyle w:val="TAL"/>
              <w:jc w:val="center"/>
            </w:pPr>
            <w:r>
              <w:rPr>
                <w:rFonts w:eastAsia="等线"/>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4" w:author="[Nokia RAN2]" w:date="2021-02-03T10:29:00Z">
              <w:r>
                <w:rPr>
                  <w:lang w:eastAsia="en-GB"/>
                </w:rPr>
                <w:t xml:space="preserve"> </w:t>
              </w:r>
              <w:r>
                <w:t xml:space="preserve">supporting </w:t>
              </w:r>
            </w:ins>
            <w:ins w:id="25" w:author="Qualcomm (Masato)" w:date="2021-02-05T11:01:00Z">
              <w:r>
                <w:t xml:space="preserve">UL and DL in </w:t>
              </w:r>
            </w:ins>
            <w:ins w:id="26" w:author="[Nokia RAN2]" w:date="2021-02-03T10:29:00Z">
              <w:r>
                <w:t xml:space="preserve">the intra-band </w:t>
              </w:r>
            </w:ins>
            <w:ins w:id="27" w:author="Qualcomm (Masato)" w:date="2021-02-05T11:01:00Z">
              <w:r>
                <w:rPr>
                  <w:szCs w:val="22"/>
                </w:rPr>
                <w:t>(NG)</w:t>
              </w:r>
              <w:r>
                <w:t>EN-DC/</w:t>
              </w:r>
              <w:r>
                <w:rPr>
                  <w:szCs w:val="22"/>
                </w:rPr>
                <w:t>NE-DC</w:t>
              </w:r>
            </w:ins>
            <w:ins w:id="28" w:author="[Nokia RAN2]" w:date="2021-02-03T10:29:00Z">
              <w:del w:id="29"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0" w:author="[Nokia RAN2]" w:date="2021-02-03T10:59:00Z">
              <w:r>
                <w:t xml:space="preserve">. </w:t>
              </w:r>
            </w:ins>
          </w:p>
          <w:p w14:paraId="7EEEE653" w14:textId="77777777" w:rsidR="002F5EC1" w:rsidRDefault="00A06B5B">
            <w:pPr>
              <w:pStyle w:val="TAL"/>
              <w:numPr>
                <w:ilvl w:val="0"/>
                <w:numId w:val="2"/>
              </w:numPr>
            </w:pPr>
            <w:ins w:id="31" w:author="[Nokia RAN2]" w:date="2021-02-03T11:04:00Z">
              <w:r>
                <w:t>It is optional</w:t>
              </w:r>
            </w:ins>
            <w:ins w:id="32" w:author="[Nokia RAN2]" w:date="2021-02-03T11:01:00Z">
              <w:r>
                <w:t xml:space="preserve"> i</w:t>
              </w:r>
            </w:ins>
            <w:ins w:id="33"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4" w:author="[Nokia RAN2]" w:date="2021-02-03T11:00:00Z">
              <w:r>
                <w:rPr>
                  <w:lang w:eastAsia="en-GB"/>
                </w:rPr>
                <w:t xml:space="preserve">without </w:t>
              </w:r>
            </w:ins>
            <w:ins w:id="35" w:author="[Nokia RAN2]" w:date="2021-02-03T10:59:00Z">
              <w:r>
                <w:t xml:space="preserve">supporting </w:t>
              </w:r>
            </w:ins>
            <w:ins w:id="36" w:author="Qualcomm (Masato)" w:date="2021-02-05T11:03:00Z">
              <w:r>
                <w:t xml:space="preserve">UL in </w:t>
              </w:r>
            </w:ins>
            <w:ins w:id="37" w:author="Qualcomm (Masato)" w:date="2021-02-05T11:07:00Z">
              <w:r>
                <w:t xml:space="preserve">all bands of </w:t>
              </w:r>
            </w:ins>
            <w:ins w:id="38" w:author="[Nokia RAN2]" w:date="2021-02-03T10:59:00Z">
              <w:r>
                <w:t xml:space="preserve">the intra-band </w:t>
              </w:r>
            </w:ins>
            <w:ins w:id="39" w:author="Qualcomm (Masato)" w:date="2021-02-05T11:04:00Z">
              <w:r>
                <w:rPr>
                  <w:szCs w:val="22"/>
                </w:rPr>
                <w:t>(NG)</w:t>
              </w:r>
              <w:r>
                <w:t>EN-DC/</w:t>
              </w:r>
              <w:r>
                <w:rPr>
                  <w:szCs w:val="22"/>
                </w:rPr>
                <w:t>NE-DC</w:t>
              </w:r>
            </w:ins>
            <w:ins w:id="40" w:author="[Nokia RAN2]" w:date="2021-02-03T10:59:00Z">
              <w:del w:id="41" w:author="Qualcomm (Masato)" w:date="2021-02-05T11:04:00Z">
                <w:r>
                  <w:delText>UL</w:delText>
                </w:r>
              </w:del>
              <w:r>
                <w:t xml:space="preserve"> part as defined in</w:t>
              </w:r>
              <w:r>
                <w:rPr>
                  <w:lang w:eastAsia="en-GB"/>
                </w:rPr>
                <w:t xml:space="preserve"> TS 38.101-3 [4]</w:t>
              </w:r>
            </w:ins>
            <w:ins w:id="42" w:author="[Nokia RAN2]" w:date="2021-02-03T11:06:00Z">
              <w:r>
                <w:rPr>
                  <w:lang w:eastAsia="en-GB"/>
                </w:rPr>
                <w:t xml:space="preserve">. </w:t>
              </w:r>
              <w:del w:id="43" w:author="Qualcomm (Masato)" w:date="2021-02-05T11:04:00Z">
                <w:r>
                  <w:rPr>
                    <w:lang w:eastAsia="en-GB"/>
                  </w:rPr>
                  <w:delText xml:space="preserve">Such a </w:delText>
                </w:r>
              </w:del>
            </w:ins>
            <w:ins w:id="44" w:author="[Nokia RAN2]" w:date="2021-02-03T11:01:00Z">
              <w:del w:id="45" w:author="Qualcomm (Masato)" w:date="2021-02-05T11:04:00Z">
                <w:r>
                  <w:rPr>
                    <w:lang w:eastAsia="en-GB"/>
                  </w:rPr>
                  <w:delText>band combination is</w:delText>
                </w:r>
              </w:del>
            </w:ins>
            <w:ins w:id="46" w:author="[Nokia RAN2]" w:date="2021-02-03T11:00:00Z">
              <w:del w:id="47" w:author="Qualcomm (Masato)" w:date="2021-02-05T11:04:00Z">
                <w:r>
                  <w:rPr>
                    <w:lang w:eastAsia="en-GB"/>
                  </w:rPr>
                  <w:delText xml:space="preserve"> considered </w:delText>
                </w:r>
              </w:del>
            </w:ins>
            <w:ins w:id="48" w:author="[Nokia RAN2]" w:date="2021-02-03T11:01:00Z">
              <w:del w:id="49" w:author="Qualcomm (Masato)" w:date="2021-02-05T11:04:00Z">
                <w:r>
                  <w:rPr>
                    <w:lang w:eastAsia="en-GB"/>
                  </w:rPr>
                  <w:delText xml:space="preserve">inter-band in the </w:delText>
                </w:r>
              </w:del>
            </w:ins>
            <w:ins w:id="50" w:author="[Nokia RAN2]" w:date="2021-02-03T11:04:00Z">
              <w:del w:id="51" w:author="Qualcomm (Masato)" w:date="2021-02-05T11:04:00Z">
                <w:r>
                  <w:rPr>
                    <w:lang w:eastAsia="en-GB"/>
                  </w:rPr>
                  <w:delText>DL</w:delText>
                </w:r>
              </w:del>
            </w:ins>
            <w:ins w:id="52" w:author="[Nokia RAN2]" w:date="2021-02-03T11:01:00Z">
              <w:del w:id="53" w:author="Qualcomm (Masato)" w:date="2021-02-05T11:04:00Z">
                <w:r>
                  <w:rPr>
                    <w:lang w:eastAsia="en-GB"/>
                  </w:rPr>
                  <w:delText xml:space="preserve"> </w:delText>
                </w:r>
              </w:del>
            </w:ins>
            <w:ins w:id="54" w:author="[Nokia RAN2]" w:date="2021-02-03T11:03:00Z">
              <w:del w:id="55" w:author="Qualcomm (Masato)" w:date="2021-02-05T11:04:00Z">
                <w:r>
                  <w:rPr>
                    <w:lang w:eastAsia="en-GB"/>
                  </w:rPr>
                  <w:delText xml:space="preserve">and </w:delText>
                </w:r>
              </w:del>
            </w:ins>
            <w:ins w:id="56" w:author="[Nokia RAN2]" w:date="2021-02-03T11:02:00Z">
              <w:del w:id="57"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8" w:author="[Nokia RAN2]" w:date="2021-02-03T11:07:00Z">
              <w:del w:id="59" w:author="Qualcomm (Masato)" w:date="2021-02-05T11:04:00Z">
                <w:r>
                  <w:delText xml:space="preserve">part of the band </w:delText>
                </w:r>
              </w:del>
            </w:ins>
            <w:ins w:id="60" w:author="[Nokia RAN2]" w:date="2021-02-03T11:02:00Z">
              <w:del w:id="61" w:author="Qualcomm (Masato)" w:date="2021-02-05T11:04:00Z">
                <w:r>
                  <w:rPr>
                    <w:lang w:eastAsia="en-GB"/>
                  </w:rPr>
                  <w:delText xml:space="preserve">combination </w:delText>
                </w:r>
              </w:del>
            </w:ins>
            <w:ins w:id="62" w:author="[Nokia RAN2]" w:date="2021-02-03T11:04:00Z">
              <w:del w:id="63" w:author="Qualcomm (Masato)" w:date="2021-02-05T11:04:00Z">
                <w:r>
                  <w:rPr>
                    <w:lang w:eastAsia="en-GB"/>
                  </w:rPr>
                  <w:delText>is considered inter-band EN-DC in the UL</w:delText>
                </w:r>
              </w:del>
            </w:ins>
            <w:ins w:id="64" w:author="[Nokia RAN2]" w:date="2021-02-03T11:07:00Z">
              <w:del w:id="65"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宋体" w:hint="eastAsia"/>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宋体" w:hint="eastAsia"/>
                <w:lang w:eastAsia="zh-CN"/>
              </w:rPr>
            </w:pPr>
            <w:r>
              <w:rPr>
                <w:rFonts w:eastAsia="宋体"/>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宋体"/>
                <w:lang w:eastAsia="zh-CN"/>
              </w:rPr>
            </w:pPr>
            <w:r>
              <w:rPr>
                <w:rFonts w:eastAsia="宋体" w:hint="eastAsia"/>
                <w:lang w:eastAsia="zh-CN"/>
              </w:rPr>
              <w:t>W</w:t>
            </w:r>
            <w:r>
              <w:rPr>
                <w:rFonts w:eastAsia="宋体"/>
                <w:lang w:eastAsia="zh-CN"/>
              </w:rPr>
              <w:t>e understand the default value should be reflected clearly in RAN2 specification to avoid any inter-operability issue anymore.</w:t>
            </w:r>
            <w:r w:rsidR="00D03987">
              <w:rPr>
                <w:rFonts w:eastAsia="宋体"/>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6" w:author="[Nokia RAN2]" w:date="2021-02-03T10:29:00Z">
              <w:r>
                <w:rPr>
                  <w:lang w:eastAsia="en-GB"/>
                </w:rPr>
                <w:t xml:space="preserve"> </w:t>
              </w:r>
              <w:r>
                <w:t xml:space="preserve">supporting </w:t>
              </w:r>
            </w:ins>
            <w:ins w:id="67" w:author="Qualcomm (Masato)" w:date="2021-02-05T11:01:00Z">
              <w:r>
                <w:t xml:space="preserve">UL and DL in </w:t>
              </w:r>
            </w:ins>
            <w:ins w:id="68" w:author="[Nokia RAN2]" w:date="2021-02-03T10:29:00Z">
              <w:r>
                <w:t xml:space="preserve">the intra-band </w:t>
              </w:r>
            </w:ins>
            <w:ins w:id="69" w:author="Qualcomm (Masato)" w:date="2021-02-05T11:01:00Z">
              <w:r>
                <w:rPr>
                  <w:szCs w:val="22"/>
                </w:rPr>
                <w:t>(NG)</w:t>
              </w:r>
              <w:r>
                <w:t>EN-DC/</w:t>
              </w:r>
              <w:r>
                <w:rPr>
                  <w:szCs w:val="22"/>
                </w:rPr>
                <w:t>NE-DC</w:t>
              </w:r>
            </w:ins>
            <w:ins w:id="70" w:author="[Nokia RAN2]" w:date="2021-02-03T10:29:00Z">
              <w:del w:id="71"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2" w:author="[Nokia RAN2]" w:date="2021-02-03T10:59:00Z">
              <w:r>
                <w:t xml:space="preserve">. </w:t>
              </w:r>
            </w:ins>
          </w:p>
          <w:p w14:paraId="7566CF16" w14:textId="1C9E2F11" w:rsidR="007E3E22" w:rsidRPr="00020901" w:rsidRDefault="00020901" w:rsidP="00020901">
            <w:pPr>
              <w:pStyle w:val="TAL"/>
              <w:numPr>
                <w:ilvl w:val="0"/>
                <w:numId w:val="2"/>
              </w:numPr>
              <w:rPr>
                <w:ins w:id="73" w:author="HW_Yang" w:date="2021-02-23T17:59:00Z"/>
                <w:lang w:eastAsia="en-GB"/>
              </w:rPr>
            </w:pPr>
            <w:ins w:id="74" w:author="[Nokia RAN2]" w:date="2021-02-03T11:04:00Z">
              <w:r>
                <w:rPr>
                  <w:lang w:eastAsia="en-GB"/>
                </w:rPr>
                <w:t>It is optional</w:t>
              </w:r>
            </w:ins>
            <w:ins w:id="75" w:author="[Nokia RAN2]" w:date="2021-02-03T11:01:00Z">
              <w:r>
                <w:rPr>
                  <w:lang w:eastAsia="en-GB"/>
                </w:rPr>
                <w:t xml:space="preserve"> i</w:t>
              </w:r>
            </w:ins>
            <w:ins w:id="76"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7" w:author="[Nokia RAN2]" w:date="2021-02-03T11:00:00Z">
              <w:r>
                <w:rPr>
                  <w:lang w:eastAsia="en-GB"/>
                </w:rPr>
                <w:t xml:space="preserve">without </w:t>
              </w:r>
            </w:ins>
            <w:ins w:id="78" w:author="[Nokia RAN2]" w:date="2021-02-03T10:59:00Z">
              <w:r>
                <w:rPr>
                  <w:lang w:eastAsia="en-GB"/>
                </w:rPr>
                <w:t xml:space="preserve">supporting </w:t>
              </w:r>
            </w:ins>
            <w:ins w:id="79" w:author="Qualcomm (Masato)" w:date="2021-02-05T11:03:00Z">
              <w:r>
                <w:rPr>
                  <w:lang w:eastAsia="en-GB"/>
                </w:rPr>
                <w:t xml:space="preserve">UL in </w:t>
              </w:r>
            </w:ins>
            <w:ins w:id="80" w:author="Qualcomm (Masato)" w:date="2021-02-05T11:07:00Z">
              <w:r>
                <w:rPr>
                  <w:lang w:eastAsia="en-GB"/>
                </w:rPr>
                <w:t xml:space="preserve">all bands of </w:t>
              </w:r>
            </w:ins>
            <w:ins w:id="81" w:author="[Nokia RAN2]" w:date="2021-02-03T10:59:00Z">
              <w:r>
                <w:rPr>
                  <w:lang w:eastAsia="en-GB"/>
                </w:rPr>
                <w:t xml:space="preserve">the intra-band </w:t>
              </w:r>
            </w:ins>
            <w:ins w:id="82" w:author="Qualcomm (Masato)" w:date="2021-02-05T11:04:00Z">
              <w:r w:rsidRPr="00020901">
                <w:rPr>
                  <w:lang w:eastAsia="en-GB"/>
                </w:rPr>
                <w:t>(NG)</w:t>
              </w:r>
              <w:r>
                <w:rPr>
                  <w:lang w:eastAsia="en-GB"/>
                </w:rPr>
                <w:t>EN-DC/</w:t>
              </w:r>
              <w:r w:rsidRPr="00020901">
                <w:rPr>
                  <w:lang w:eastAsia="en-GB"/>
                </w:rPr>
                <w:t>NE-DC</w:t>
              </w:r>
            </w:ins>
            <w:ins w:id="83" w:author="[Nokia RAN2]" w:date="2021-02-03T10:59:00Z">
              <w:del w:id="84" w:author="Qualcomm (Masato)" w:date="2021-02-05T11:04:00Z">
                <w:r>
                  <w:rPr>
                    <w:lang w:eastAsia="en-GB"/>
                  </w:rPr>
                  <w:delText>UL</w:delText>
                </w:r>
              </w:del>
              <w:r>
                <w:rPr>
                  <w:lang w:eastAsia="en-GB"/>
                </w:rPr>
                <w:t xml:space="preserve"> part as defined in TS 38.101-3 [4]</w:t>
              </w:r>
            </w:ins>
            <w:ins w:id="85" w:author="[Nokia RAN2]" w:date="2021-02-03T11:06:00Z">
              <w:r>
                <w:rPr>
                  <w:lang w:eastAsia="en-GB"/>
                </w:rPr>
                <w:t>.</w:t>
              </w:r>
            </w:ins>
            <w:r>
              <w:rPr>
                <w:lang w:eastAsia="en-GB"/>
              </w:rPr>
              <w:t xml:space="preserve"> </w:t>
            </w:r>
            <w:ins w:id="86" w:author="HW_Yang" w:date="2021-02-23T18:00:00Z">
              <w:r>
                <w:rPr>
                  <w:lang w:eastAsia="en-GB"/>
                </w:rPr>
                <w:t>I</w:t>
              </w:r>
            </w:ins>
            <w:ins w:id="87"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宋体" w:hint="eastAsia"/>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6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E" w14:textId="77777777" w:rsidR="007E3E22" w:rsidRDefault="007E3E22" w:rsidP="007E3E22">
            <w:pPr>
              <w:pStyle w:val="TAC"/>
              <w:spacing w:before="20" w:after="20"/>
              <w:ind w:left="57" w:right="57"/>
              <w:jc w:val="left"/>
              <w:rPr>
                <w:lang w:eastAsia="zh-CN"/>
              </w:rPr>
            </w:pP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77777777" w:rsidR="002F5EC1" w:rsidRDefault="00A06B5B">
      <w:r>
        <w:rPr>
          <w:b/>
          <w:bCs/>
        </w:rPr>
        <w:t>Summary 2</w:t>
      </w:r>
      <w:r>
        <w:t>: TBD.</w:t>
      </w:r>
    </w:p>
    <w:p w14:paraId="7EEEE682" w14:textId="77777777" w:rsidR="002F5EC1" w:rsidRDefault="00A06B5B">
      <w:r>
        <w:rPr>
          <w:b/>
          <w:bCs/>
        </w:rPr>
        <w:t>Proposal 2</w:t>
      </w:r>
      <w:r>
        <w:t>: TBD.</w:t>
      </w:r>
    </w:p>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宋体" w:hint="eastAsia"/>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宋体" w:hint="eastAsia"/>
                <w:lang w:eastAsia="zh-CN"/>
              </w:rPr>
            </w:pPr>
            <w:r>
              <w:rPr>
                <w:rFonts w:eastAsia="宋体"/>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bookmarkStart w:id="88" w:name="_GoBack"/>
            <w:bookmarkEnd w:id="88"/>
          </w:p>
        </w:tc>
      </w:tr>
      <w:tr w:rsidR="007E3E22"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6" w14:textId="77777777" w:rsidR="007E3E22" w:rsidRDefault="007E3E22" w:rsidP="007E3E22">
            <w:pPr>
              <w:pStyle w:val="TAC"/>
              <w:spacing w:before="20" w:after="20"/>
              <w:ind w:left="57" w:right="57"/>
              <w:jc w:val="left"/>
              <w:rPr>
                <w:lang w:eastAsia="zh-CN"/>
              </w:rPr>
            </w:pPr>
          </w:p>
        </w:tc>
      </w:tr>
      <w:tr w:rsidR="007E3E22"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7E3E22" w:rsidRDefault="007E3E22" w:rsidP="007E3E22">
            <w:pPr>
              <w:pStyle w:val="TAC"/>
              <w:spacing w:before="20" w:after="20"/>
              <w:ind w:left="57" w:right="57"/>
              <w:jc w:val="left"/>
              <w:rPr>
                <w:lang w:eastAsia="zh-CN"/>
              </w:rPr>
            </w:pPr>
          </w:p>
        </w:tc>
      </w:tr>
      <w:tr w:rsidR="007E3E22"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7E3E22" w:rsidRDefault="007E3E22" w:rsidP="007E3E22">
            <w:pPr>
              <w:pStyle w:val="TAC"/>
              <w:spacing w:before="20" w:after="20"/>
              <w:ind w:left="57" w:right="57"/>
              <w:jc w:val="left"/>
              <w:rPr>
                <w:lang w:eastAsia="zh-CN"/>
              </w:rPr>
            </w:pPr>
          </w:p>
        </w:tc>
      </w:tr>
      <w:tr w:rsidR="007E3E22"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7E3E22" w:rsidRDefault="007E3E22" w:rsidP="007E3E22">
            <w:pPr>
              <w:pStyle w:val="TAC"/>
              <w:spacing w:before="20" w:after="20"/>
              <w:ind w:left="57" w:right="57"/>
              <w:jc w:val="left"/>
              <w:rPr>
                <w:lang w:eastAsia="zh-CN"/>
              </w:rPr>
            </w:pPr>
          </w:p>
        </w:tc>
      </w:tr>
      <w:tr w:rsidR="007E3E22"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7E3E22" w:rsidRDefault="007E3E22" w:rsidP="007E3E22">
            <w:pPr>
              <w:pStyle w:val="TAC"/>
              <w:spacing w:before="20" w:after="20"/>
              <w:ind w:left="57" w:right="57"/>
              <w:jc w:val="left"/>
              <w:rPr>
                <w:lang w:eastAsia="zh-CN"/>
              </w:rPr>
            </w:pPr>
          </w:p>
        </w:tc>
      </w:tr>
    </w:tbl>
    <w:p w14:paraId="7EEEE6C8" w14:textId="77777777" w:rsidR="002F5EC1" w:rsidRDefault="002F5EC1">
      <w:pPr>
        <w:rPr>
          <w:b/>
          <w:bCs/>
        </w:rPr>
      </w:pPr>
    </w:p>
    <w:p w14:paraId="7EEEE6C9" w14:textId="77777777" w:rsidR="002F5EC1" w:rsidRDefault="00A06B5B">
      <w:r>
        <w:rPr>
          <w:b/>
          <w:bCs/>
        </w:rPr>
        <w:t>Summary 3</w:t>
      </w:r>
      <w:r>
        <w:t>: TBD.</w:t>
      </w:r>
    </w:p>
    <w:p w14:paraId="7EEEE6CA" w14:textId="6C7F41D4" w:rsidR="002F5EC1" w:rsidRDefault="00A06B5B">
      <w:r>
        <w:rPr>
          <w:b/>
          <w:bCs/>
        </w:rPr>
        <w:t>Proposal 3</w:t>
      </w:r>
      <w:r>
        <w:t>: TBD.</w:t>
      </w:r>
    </w:p>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lastRenderedPageBreak/>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7EC7E902" w:rsidR="00FB18F1" w:rsidRDefault="00FB18F1">
      <w:r>
        <w:rPr>
          <w:b/>
          <w:bCs/>
        </w:rPr>
        <w:t>Proposal 4</w:t>
      </w:r>
      <w:r>
        <w:t>: TBD.</w:t>
      </w:r>
    </w:p>
    <w:p w14:paraId="7EEEE6CB" w14:textId="77777777" w:rsidR="002F5EC1" w:rsidRDefault="00A06B5B">
      <w:pPr>
        <w:pStyle w:val="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宋体" w:hint="eastAsia"/>
                <w:lang w:eastAsia="zh-CN"/>
              </w:rPr>
            </w:pPr>
            <w:r>
              <w:rPr>
                <w:rFonts w:eastAsia="宋体" w:hint="eastAsia"/>
                <w:lang w:eastAsia="zh-CN"/>
              </w:rPr>
              <w:t>H</w:t>
            </w:r>
            <w:r>
              <w:rPr>
                <w:rFonts w:eastAsia="宋体"/>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宋体" w:hint="eastAsia"/>
                <w:lang w:eastAsia="zh-CN"/>
              </w:rPr>
            </w:pPr>
            <w:r>
              <w:rPr>
                <w:rFonts w:eastAsia="宋体" w:hint="eastAsia"/>
                <w:lang w:eastAsia="zh-CN"/>
              </w:rPr>
              <w:t>z</w:t>
            </w:r>
            <w:r>
              <w:rPr>
                <w:rFonts w:eastAsia="宋体"/>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5" w14:textId="77777777" w:rsidR="001E5F57" w:rsidRDefault="001E5F57" w:rsidP="001E5F57">
            <w:pPr>
              <w:pStyle w:val="TAC"/>
              <w:spacing w:before="20" w:after="20"/>
              <w:ind w:left="57" w:right="57"/>
              <w:jc w:val="left"/>
              <w:rPr>
                <w:lang w:eastAsia="zh-CN"/>
              </w:rPr>
            </w:pP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8"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9" w14:textId="77777777" w:rsidR="001E5F57" w:rsidRDefault="001E5F57" w:rsidP="001E5F57">
            <w:pPr>
              <w:pStyle w:val="TAC"/>
              <w:spacing w:before="20" w:after="20"/>
              <w:ind w:left="57" w:right="57"/>
              <w:jc w:val="left"/>
              <w:rPr>
                <w:lang w:eastAsia="zh-CN"/>
              </w:rPr>
            </w:pP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1"/>
      </w:pPr>
      <w:r>
        <w:t>Annex B – Continue from [AT113-e][009][NR15] UE Capabilites EN-DC BCS (Nokia)</w:t>
      </w:r>
    </w:p>
    <w:p w14:paraId="756DFECB" w14:textId="77777777" w:rsidR="00315984" w:rsidRDefault="00315984" w:rsidP="00315984">
      <w:pPr>
        <w:pStyle w:val="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lastRenderedPageBreak/>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ab"/>
          </w:rPr>
          <w:t>R2-2100065</w:t>
        </w:r>
      </w:hyperlink>
      <w:r>
        <w:t xml:space="preserve">, </w:t>
      </w:r>
      <w:hyperlink r:id="rId16" w:tooltip="D:Documents3GPPtsg_ranWG2TSGR2_113-eDocsR2-2100949.zip" w:history="1">
        <w:r>
          <w:rPr>
            <w:rStyle w:val="ab"/>
          </w:rPr>
          <w:t>R2-2100949</w:t>
        </w:r>
      </w:hyperlink>
      <w:r>
        <w:t xml:space="preserve">, </w:t>
      </w:r>
      <w:hyperlink r:id="rId17" w:tooltip="D:Documents3GPPtsg_ranWG2TSGR2_113-eDocsR2-2101664.zip" w:history="1">
        <w:r>
          <w:rPr>
            <w:rStyle w:val="ab"/>
          </w:rPr>
          <w:t>R2-2101664</w:t>
        </w:r>
      </w:hyperlink>
      <w:r>
        <w:t xml:space="preserve">, </w:t>
      </w:r>
      <w:hyperlink r:id="rId18" w:tooltip="D:Documents3GPPtsg_ranWG2TSGR2_113-eDocsR2-2100388.zip" w:history="1">
        <w:r>
          <w:rPr>
            <w:rStyle w:val="ab"/>
          </w:rPr>
          <w:t>R2-2100388</w:t>
        </w:r>
      </w:hyperlink>
      <w:r>
        <w:t xml:space="preserve">, </w:t>
      </w:r>
      <w:hyperlink r:id="rId19" w:tooltip="D:Documents3GPPtsg_ranWG2TSGR2_113-eDocsR2-2100481.zip" w:history="1">
        <w:r>
          <w:rPr>
            <w:rStyle w:val="ab"/>
          </w:rPr>
          <w:t>R2-2100481</w:t>
        </w:r>
      </w:hyperlink>
      <w:r>
        <w:t xml:space="preserve">, </w:t>
      </w:r>
      <w:hyperlink r:id="rId20" w:tooltip="D:Documents3GPPtsg_ranWG2TSGR2_113-eDocsR2-2101562.zip" w:history="1">
        <w:r>
          <w:rPr>
            <w:rStyle w:val="ab"/>
          </w:rPr>
          <w:t>R2-2101562</w:t>
        </w:r>
      </w:hyperlink>
      <w:r>
        <w:t xml:space="preserve">, </w:t>
      </w:r>
      <w:hyperlink r:id="rId21" w:tooltip="D:Documents3GPPtsg_ranWG2TSGR2_113-eDocsR2-2101563.zip" w:history="1">
        <w:r>
          <w:rPr>
            <w:rStyle w:val="ab"/>
          </w:rPr>
          <w:t>R2-2101563</w:t>
        </w:r>
      </w:hyperlink>
      <w:r>
        <w:t xml:space="preserve">, </w:t>
      </w:r>
      <w:hyperlink r:id="rId22" w:tooltip="D:Documents3GPPtsg_ranWG2TSGR2_113-eDocsR2-2101564.zip" w:history="1">
        <w:r>
          <w:rPr>
            <w:rStyle w:val="ab"/>
          </w:rPr>
          <w:t>R2-2101564</w:t>
        </w:r>
      </w:hyperlink>
      <w:r>
        <w:t xml:space="preserve">, </w:t>
      </w:r>
      <w:hyperlink r:id="rId23" w:tooltip="D:Documents3GPPtsg_ranWG2TSGR2_113-eDocsR2-2101565.zip" w:history="1">
        <w:r>
          <w:rPr>
            <w:rStyle w:val="ab"/>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274307" w:rsidP="00315984">
      <w:pPr>
        <w:pStyle w:val="Doc-title"/>
      </w:pPr>
      <w:hyperlink r:id="rId24" w:tooltip="D:Documents3GPPtsg_ranWG2TSGR2_113-eDocsR2-2100065.zip" w:history="1">
        <w:r w:rsidR="00315984">
          <w:rPr>
            <w:rStyle w:val="ab"/>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274307" w:rsidP="00315984">
      <w:pPr>
        <w:pStyle w:val="Doc-title"/>
      </w:pPr>
      <w:hyperlink r:id="rId25" w:tooltip="D:Documents3GPPtsg_ranWG2TSGR2_113-eDocsR2-2100949.zip" w:history="1">
        <w:r w:rsidR="00315984">
          <w:rPr>
            <w:rStyle w:val="ab"/>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274307" w:rsidP="00315984">
      <w:pPr>
        <w:pStyle w:val="Doc-title"/>
      </w:pPr>
      <w:hyperlink r:id="rId26" w:tooltip="D:Documents3GPPtsg_ranWG2TSGR2_113-eDocsR2-2101664.zip" w:history="1">
        <w:r w:rsidR="00315984">
          <w:rPr>
            <w:rStyle w:val="ab"/>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274307" w:rsidP="00315984">
      <w:pPr>
        <w:pStyle w:val="Doc-title"/>
      </w:pPr>
      <w:hyperlink r:id="rId27" w:tooltip="D:Documents3GPPtsg_ranWG2TSGR2_113-eDocsR2-2100388.zip" w:history="1">
        <w:r w:rsidR="00315984">
          <w:rPr>
            <w:rStyle w:val="ab"/>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274307" w:rsidP="00315984">
      <w:pPr>
        <w:pStyle w:val="Doc-title"/>
      </w:pPr>
      <w:hyperlink r:id="rId28" w:tooltip="D:Documents3GPPtsg_ranWG2TSGR2_113-eDocsR2-2100481.zip" w:history="1">
        <w:r w:rsidR="00315984">
          <w:rPr>
            <w:rStyle w:val="ab"/>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274307" w:rsidP="00315984">
      <w:pPr>
        <w:pStyle w:val="Doc-title"/>
      </w:pPr>
      <w:hyperlink r:id="rId29" w:tooltip="D:Documents3GPPtsg_ranWG2TSGR2_113-eDocsR2-2101562.zip" w:history="1">
        <w:r w:rsidR="00315984">
          <w:rPr>
            <w:rStyle w:val="ab"/>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274307" w:rsidP="00315984">
      <w:pPr>
        <w:pStyle w:val="Doc-title"/>
      </w:pPr>
      <w:hyperlink r:id="rId30" w:tooltip="D:Documents3GPPtsg_ranWG2TSGR2_113-eDocsR2-2101563.zip" w:history="1">
        <w:r w:rsidR="00315984">
          <w:rPr>
            <w:rStyle w:val="ab"/>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274307" w:rsidP="00315984">
      <w:pPr>
        <w:pStyle w:val="Doc-title"/>
      </w:pPr>
      <w:hyperlink r:id="rId31" w:tooltip="D:Documents3GPPtsg_ranWG2TSGR2_113-eDocsR2-2101564.zip" w:history="1">
        <w:r w:rsidR="00315984">
          <w:rPr>
            <w:rStyle w:val="ab"/>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274307" w:rsidP="00315984">
      <w:pPr>
        <w:pStyle w:val="Doc-title"/>
      </w:pPr>
      <w:hyperlink r:id="rId32" w:tooltip="D:Documents3GPPtsg_ranWG2TSGR2_113-eDocsR2-2101565.zip" w:history="1">
        <w:r w:rsidR="00315984">
          <w:rPr>
            <w:rStyle w:val="ab"/>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ab"/>
          </w:rPr>
          <w:t>R2-2100065</w:t>
        </w:r>
      </w:hyperlink>
      <w:r>
        <w:t xml:space="preserve">, </w:t>
      </w:r>
      <w:hyperlink r:id="rId34" w:tooltip="D:Documents3GPPtsg_ranWG2TSGR2_113-eDocsR2-2100949.zip" w:history="1">
        <w:r>
          <w:rPr>
            <w:rStyle w:val="ab"/>
          </w:rPr>
          <w:t>R2-2100949</w:t>
        </w:r>
      </w:hyperlink>
      <w:r>
        <w:t xml:space="preserve">, </w:t>
      </w:r>
      <w:hyperlink r:id="rId35" w:tooltip="D:Documents3GPPtsg_ranWG2TSGR2_113-eDocsR2-2101664.zip" w:history="1">
        <w:r>
          <w:rPr>
            <w:rStyle w:val="ab"/>
          </w:rPr>
          <w:t>R2-2101664</w:t>
        </w:r>
      </w:hyperlink>
      <w:r>
        <w:t xml:space="preserve">, </w:t>
      </w:r>
      <w:hyperlink r:id="rId36" w:tooltip="D:Documents3GPPtsg_ranWG2TSGR2_113-eDocsR2-2100388.zip" w:history="1">
        <w:r>
          <w:rPr>
            <w:rStyle w:val="ab"/>
          </w:rPr>
          <w:t>R2-2100388</w:t>
        </w:r>
      </w:hyperlink>
      <w:r>
        <w:t xml:space="preserve">, </w:t>
      </w:r>
      <w:hyperlink r:id="rId37" w:tooltip="D:Documents3GPPtsg_ranWG2TSGR2_113-eDocsR2-2100481.zip" w:history="1">
        <w:r>
          <w:rPr>
            <w:rStyle w:val="ab"/>
          </w:rPr>
          <w:t>R2-2100481</w:t>
        </w:r>
      </w:hyperlink>
      <w:r>
        <w:t xml:space="preserve">, </w:t>
      </w:r>
      <w:hyperlink r:id="rId38" w:tooltip="D:Documents3GPPtsg_ranWG2TSGR2_113-eDocsR2-2101562.zip" w:history="1">
        <w:r>
          <w:rPr>
            <w:rStyle w:val="ab"/>
          </w:rPr>
          <w:t>R2-2101562</w:t>
        </w:r>
      </w:hyperlink>
      <w:r>
        <w:t xml:space="preserve">, </w:t>
      </w:r>
      <w:hyperlink r:id="rId39" w:tooltip="D:Documents3GPPtsg_ranWG2TSGR2_113-eDocsR2-2101563.zip" w:history="1">
        <w:r>
          <w:rPr>
            <w:rStyle w:val="ab"/>
          </w:rPr>
          <w:t>R2-2101563</w:t>
        </w:r>
      </w:hyperlink>
      <w:r>
        <w:t xml:space="preserve">, </w:t>
      </w:r>
      <w:hyperlink r:id="rId40" w:tooltip="D:Documents3GPPtsg_ranWG2TSGR2_113-eDocsR2-2101564.zip" w:history="1">
        <w:r>
          <w:rPr>
            <w:rStyle w:val="ab"/>
          </w:rPr>
          <w:t>R2-2101564</w:t>
        </w:r>
      </w:hyperlink>
      <w:r>
        <w:t xml:space="preserve">, </w:t>
      </w:r>
      <w:hyperlink r:id="rId41" w:tooltip="D:Documents3GPPtsg_ranWG2TSGR2_113-eDocsR2-2101565.zip" w:history="1">
        <w:r>
          <w:rPr>
            <w:rStyle w:val="ab"/>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ab"/>
          </w:rPr>
          <w:t>R2-2102403</w:t>
        </w:r>
      </w:hyperlink>
      <w:r>
        <w:t xml:space="preserve"> (</w:t>
      </w:r>
      <w:hyperlink r:id="rId43" w:history="1">
        <w:r>
          <w:rPr>
            <w:rStyle w:val="ab"/>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5F2C2" w14:textId="77777777" w:rsidR="00274307" w:rsidRDefault="00274307" w:rsidP="007E3E22">
      <w:pPr>
        <w:spacing w:after="0" w:line="240" w:lineRule="auto"/>
      </w:pPr>
      <w:r>
        <w:separator/>
      </w:r>
    </w:p>
  </w:endnote>
  <w:endnote w:type="continuationSeparator" w:id="0">
    <w:p w14:paraId="75C9210C" w14:textId="77777777" w:rsidR="00274307" w:rsidRDefault="00274307"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F7DA94" w14:textId="77777777" w:rsidR="00274307" w:rsidRDefault="00274307" w:rsidP="007E3E22">
      <w:pPr>
        <w:spacing w:after="0" w:line="240" w:lineRule="auto"/>
      </w:pPr>
      <w:r>
        <w:separator/>
      </w:r>
    </w:p>
  </w:footnote>
  <w:footnote w:type="continuationSeparator" w:id="0">
    <w:p w14:paraId="51BF0026" w14:textId="77777777" w:rsidR="00274307" w:rsidRDefault="00274307" w:rsidP="007E3E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8A2"/>
    <w:rsid w:val="0022201C"/>
    <w:rsid w:val="0022606D"/>
    <w:rsid w:val="00231728"/>
    <w:rsid w:val="00233EA1"/>
    <w:rsid w:val="00234EF8"/>
    <w:rsid w:val="002444D2"/>
    <w:rsid w:val="00244A05"/>
    <w:rsid w:val="00250404"/>
    <w:rsid w:val="002610D8"/>
    <w:rsid w:val="0027430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7137"/>
    <w:rsid w:val="003F4E28"/>
    <w:rsid w:val="004006E8"/>
    <w:rsid w:val="00401855"/>
    <w:rsid w:val="004054BB"/>
    <w:rsid w:val="0043409B"/>
    <w:rsid w:val="00465587"/>
    <w:rsid w:val="0047745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75EB"/>
    <w:rsid w:val="00E77645"/>
    <w:rsid w:val="00E83697"/>
    <w:rsid w:val="00E86664"/>
    <w:rsid w:val="00EA66C9"/>
    <w:rsid w:val="00EC1BA0"/>
    <w:rsid w:val="00EC4A25"/>
    <w:rsid w:val="00ED1E53"/>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F24995B1-3B44-4F43-8F01-38676526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80">
    <w:name w:val="toc 8"/>
    <w:basedOn w:val="10"/>
    <w:next w:val="a"/>
    <w:semiHidden/>
    <w:pPr>
      <w:spacing w:before="180"/>
      <w:ind w:left="2693" w:hanging="2693"/>
    </w:pPr>
    <w:rPr>
      <w:b/>
    </w:rPr>
  </w:style>
  <w:style w:type="paragraph" w:styleId="a5">
    <w:name w:val="Balloon Text"/>
    <w:basedOn w:val="a"/>
    <w:link w:val="Char1"/>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rPr>
      <w:sz w:val="24"/>
      <w:szCs w:val="24"/>
      <w:lang w:eastAsia="en-US"/>
    </w:rPr>
  </w:style>
  <w:style w:type="character" w:customStyle="1" w:styleId="Char1">
    <w:name w:val="批注框文本 Char"/>
    <w:basedOn w:val="a0"/>
    <w:link w:val="a5"/>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d">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har0">
    <w:name w:val="批注文字 Char"/>
    <w:basedOn w:val="a0"/>
    <w:link w:val="a4"/>
    <w:rPr>
      <w:lang w:eastAsia="en-US"/>
    </w:rPr>
  </w:style>
  <w:style w:type="character" w:customStyle="1" w:styleId="Char3">
    <w:name w:val="批注主题 Char"/>
    <w:basedOn w:val="Char0"/>
    <w:link w:val="a8"/>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30</Words>
  <Characters>2297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W_Yang</cp:lastModifiedBy>
  <cp:revision>2</cp:revision>
  <dcterms:created xsi:type="dcterms:W3CDTF">2021-02-23T10:22:00Z</dcterms:created>
  <dcterms:modified xsi:type="dcterms:W3CDTF">2021-02-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